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 (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r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cise Frequency (days/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Int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 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Satisfaction (1-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50:49Z</dcterms:created>
  <dcterms:modified xsi:type="dcterms:W3CDTF">2024-11-14T16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